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1D9C8" w14:textId="03264355" w:rsidR="00575F8C" w:rsidRPr="00783F78" w:rsidRDefault="00972E0C" w:rsidP="00783F78">
      <w:pPr>
        <w:pStyle w:val="Title"/>
        <w:jc w:val="center"/>
        <w:rPr>
          <w:b w:val="0"/>
        </w:rPr>
      </w:pPr>
      <w:r>
        <w:t>Program</w:t>
      </w:r>
      <w:r w:rsidR="0014703A">
        <w:t xml:space="preserve"> Design</w:t>
      </w:r>
    </w:p>
    <w:p w14:paraId="3744051E" w14:textId="77777777" w:rsidR="00783F78" w:rsidRDefault="00783F78" w:rsidP="00FA3EC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80B0BC6" w14:textId="3A9668EC" w:rsidR="00E418A1" w:rsidRPr="00783F78" w:rsidRDefault="00E418A1" w:rsidP="00D0152C">
      <w:pPr>
        <w:pStyle w:val="Heading1"/>
        <w:spacing w:after="240"/>
        <w:rPr>
          <w:b w:val="0"/>
        </w:rPr>
      </w:pPr>
      <w:r w:rsidRPr="00783F78">
        <w:t xml:space="preserve">Course Description: </w:t>
      </w:r>
    </w:p>
    <w:p w14:paraId="7ACF78A1" w14:textId="2C43F391" w:rsidR="00FA3EC0" w:rsidRPr="00EF1255" w:rsidRDefault="00EF1255" w:rsidP="00232FF7">
      <w:pPr>
        <w:pStyle w:val="BodyText"/>
      </w:pPr>
      <w:r>
        <w:t xml:space="preserve">This course </w:t>
      </w:r>
      <w:r w:rsidRPr="00EF1255">
        <w:t>provides the beginning programmer with a guide to developing programs in C#.</w:t>
      </w:r>
      <w:r w:rsidR="00F11563">
        <w:t xml:space="preserve"> </w:t>
      </w:r>
      <w:r w:rsidR="00F11563" w:rsidRPr="00F11563">
        <w:t xml:space="preserve">With C#, </w:t>
      </w:r>
      <w:r w:rsidR="00F11563">
        <w:t>students</w:t>
      </w:r>
      <w:r w:rsidR="00F11563" w:rsidRPr="00F11563">
        <w:t xml:space="preserve"> can build small, reusable components that are well-suited to Web-based programming applications. Although similar to Java and C++, many features of C# make it easier to learn and ideal for the beginning programmer. </w:t>
      </w:r>
    </w:p>
    <w:p w14:paraId="2609EAD4" w14:textId="7AC17CC4" w:rsidR="00232FF7" w:rsidRDefault="00E418A1" w:rsidP="00D0152C">
      <w:pPr>
        <w:pStyle w:val="Heading1"/>
        <w:spacing w:after="240"/>
      </w:pPr>
      <w:r w:rsidRPr="00783F78">
        <w:t>Prerequisites</w:t>
      </w:r>
      <w:r w:rsidR="00AB14CD">
        <w:t>:</w:t>
      </w:r>
    </w:p>
    <w:p w14:paraId="4C901BA3" w14:textId="7B957DD8" w:rsidR="00232FF7" w:rsidRPr="00232FF7" w:rsidRDefault="00232FF7" w:rsidP="00232FF7">
      <w:pPr>
        <w:pStyle w:val="BodyText"/>
      </w:pPr>
      <w:r w:rsidRPr="00232FF7">
        <w:t xml:space="preserve">This course assumes that </w:t>
      </w:r>
      <w:r>
        <w:t>students</w:t>
      </w:r>
      <w:r w:rsidRPr="00232FF7">
        <w:t xml:space="preserve"> have little or no programming experience. The writing is nontechnical and emphasizes good programming practices. The examples are business examples; they do not assume </w:t>
      </w:r>
      <w:r w:rsidR="003E52AA">
        <w:t xml:space="preserve">a </w:t>
      </w:r>
      <w:r w:rsidRPr="00232FF7">
        <w:t>mathematical background beyond high school business math.</w:t>
      </w:r>
    </w:p>
    <w:p w14:paraId="59B93815" w14:textId="6BDC6D20" w:rsidR="00BA7B6E" w:rsidRPr="00783F78" w:rsidRDefault="00E418A1" w:rsidP="00D0152C">
      <w:pPr>
        <w:pStyle w:val="Heading1"/>
        <w:spacing w:after="240"/>
      </w:pPr>
      <w:r w:rsidRPr="00783F78">
        <w:t>Course Outcomes</w:t>
      </w:r>
      <w:r w:rsidR="00AB14CD">
        <w:t>:</w:t>
      </w:r>
    </w:p>
    <w:p w14:paraId="2FA762AA" w14:textId="1A4A6A7F" w:rsidR="007A3F28" w:rsidRDefault="007A3F28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Pr="007A3F28">
        <w:rPr>
          <w:rFonts w:ascii="Times New Roman" w:hAnsi="Times New Roman"/>
          <w:sz w:val="24"/>
          <w:szCs w:val="24"/>
        </w:rPr>
        <w:t>reate working C# programs using Visual Studio environment.</w:t>
      </w:r>
    </w:p>
    <w:p w14:paraId="578F5106" w14:textId="409DC132" w:rsidR="007A3F28" w:rsidRDefault="005540CC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</w:t>
      </w:r>
      <w:r w:rsidRPr="005540CC">
        <w:rPr>
          <w:rFonts w:ascii="Times New Roman" w:hAnsi="Times New Roman"/>
          <w:sz w:val="24"/>
          <w:szCs w:val="24"/>
        </w:rPr>
        <w:t>earn about data and how to input, store, and output data in C#.</w:t>
      </w:r>
    </w:p>
    <w:p w14:paraId="1B606D77" w14:textId="1A3328DD" w:rsidR="00912F88" w:rsidRDefault="00912F88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Pr="00912F88">
        <w:rPr>
          <w:rFonts w:ascii="Times New Roman" w:hAnsi="Times New Roman"/>
          <w:sz w:val="24"/>
          <w:szCs w:val="24"/>
        </w:rPr>
        <w:t>rovides a quick start to creating GUI applications.</w:t>
      </w:r>
    </w:p>
    <w:p w14:paraId="67F4620B" w14:textId="2E4C2344" w:rsidR="00FC3001" w:rsidRDefault="00FC3001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FC3001">
        <w:rPr>
          <w:rFonts w:ascii="Times New Roman" w:hAnsi="Times New Roman"/>
          <w:sz w:val="24"/>
          <w:szCs w:val="24"/>
        </w:rPr>
        <w:t>aking decisions, looping, and manipulating arrays</w:t>
      </w:r>
      <w:r w:rsidR="00B3416E">
        <w:rPr>
          <w:rFonts w:ascii="Times New Roman" w:hAnsi="Times New Roman"/>
          <w:sz w:val="24"/>
          <w:szCs w:val="24"/>
        </w:rPr>
        <w:t xml:space="preserve"> </w:t>
      </w:r>
      <w:r w:rsidRPr="00FC3001">
        <w:rPr>
          <w:rFonts w:ascii="Times New Roman" w:hAnsi="Times New Roman"/>
          <w:sz w:val="24"/>
          <w:szCs w:val="24"/>
        </w:rPr>
        <w:t>and how to implement them in C#</w:t>
      </w:r>
    </w:p>
    <w:p w14:paraId="10C51F8C" w14:textId="411B149C" w:rsidR="00216BDC" w:rsidRDefault="00216BDC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216BDC">
        <w:rPr>
          <w:rFonts w:ascii="Times New Roman" w:hAnsi="Times New Roman"/>
          <w:sz w:val="24"/>
          <w:szCs w:val="24"/>
        </w:rPr>
        <w:t>ethods, including passing parameters into and out of methods and overloading them.</w:t>
      </w:r>
    </w:p>
    <w:p w14:paraId="39E61346" w14:textId="3083D358" w:rsidR="00216BDC" w:rsidRDefault="00216BDC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Pr="00216BDC">
        <w:rPr>
          <w:rFonts w:ascii="Times New Roman" w:hAnsi="Times New Roman"/>
          <w:sz w:val="24"/>
          <w:szCs w:val="24"/>
        </w:rPr>
        <w:t>bject-oriented concepts of classes, objects, data hiding, constructors, and destructors.</w:t>
      </w:r>
    </w:p>
    <w:p w14:paraId="59479BD5" w14:textId="49677DCC" w:rsidR="00A41AC5" w:rsidRDefault="00A41AC5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Pr="00A41AC5">
        <w:rPr>
          <w:rFonts w:ascii="Times New Roman" w:hAnsi="Times New Roman"/>
          <w:sz w:val="24"/>
          <w:szCs w:val="24"/>
        </w:rPr>
        <w:t>bject-oriented concepts of inheritance and exception handling</w:t>
      </w:r>
    </w:p>
    <w:p w14:paraId="72DA9693" w14:textId="5F7796EC" w:rsidR="00F55C2D" w:rsidRDefault="00F55C2D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ractive programming</w:t>
      </w:r>
    </w:p>
    <w:p w14:paraId="473DDF31" w14:textId="02A38C0B" w:rsidR="007D7F73" w:rsidRPr="00783F78" w:rsidRDefault="007D7F73" w:rsidP="00783F7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14:paraId="269EC1A5" w14:textId="025363A2" w:rsidR="00E418A1" w:rsidRPr="00783F78" w:rsidRDefault="00E418A1" w:rsidP="00D0152C">
      <w:pPr>
        <w:pStyle w:val="Heading1"/>
        <w:spacing w:after="240"/>
      </w:pPr>
      <w:r w:rsidRPr="00783F78">
        <w:t>Grad</w:t>
      </w:r>
      <w:r w:rsidR="00E605DC">
        <w:t>ing</w:t>
      </w:r>
      <w:r w:rsidR="00AB14CD">
        <w:t>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702"/>
        <w:gridCol w:w="4648"/>
      </w:tblGrid>
      <w:tr w:rsidR="00E418A1" w:rsidRPr="00783F78" w14:paraId="32F2CFF1" w14:textId="77777777" w:rsidTr="00C7106D">
        <w:tc>
          <w:tcPr>
            <w:tcW w:w="4788" w:type="dxa"/>
          </w:tcPr>
          <w:p w14:paraId="33779AD4" w14:textId="77777777" w:rsidR="00E418A1" w:rsidRPr="00783F78" w:rsidRDefault="00E418A1" w:rsidP="001213DE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bCs/>
                <w:sz w:val="24"/>
                <w:szCs w:val="24"/>
              </w:rPr>
              <w:t>Assessment Type</w:t>
            </w:r>
          </w:p>
        </w:tc>
        <w:tc>
          <w:tcPr>
            <w:tcW w:w="4788" w:type="dxa"/>
          </w:tcPr>
          <w:p w14:paraId="0E7B8039" w14:textId="77777777" w:rsidR="00E418A1" w:rsidRPr="00783F78" w:rsidRDefault="00E418A1" w:rsidP="0077510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bCs/>
                <w:sz w:val="24"/>
                <w:szCs w:val="24"/>
              </w:rPr>
              <w:t>Weight as a Percentage</w:t>
            </w:r>
          </w:p>
        </w:tc>
      </w:tr>
      <w:tr w:rsidR="00E418A1" w:rsidRPr="00783F78" w14:paraId="4B4DDE98" w14:textId="77777777" w:rsidTr="00C7106D">
        <w:tc>
          <w:tcPr>
            <w:tcW w:w="4788" w:type="dxa"/>
          </w:tcPr>
          <w:p w14:paraId="28202419" w14:textId="55E7A611" w:rsidR="00776E77" w:rsidRPr="00A50A90" w:rsidRDefault="007E2E13" w:rsidP="007E2E13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 xml:space="preserve">Final </w:t>
            </w:r>
            <w:r w:rsidR="00EB7476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Project</w:t>
            </w:r>
          </w:p>
          <w:p w14:paraId="74159ADC" w14:textId="32DABCDC" w:rsidR="00E418A1" w:rsidRPr="00A50A90" w:rsidRDefault="00E418A1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  <w:tc>
          <w:tcPr>
            <w:tcW w:w="4788" w:type="dxa"/>
          </w:tcPr>
          <w:p w14:paraId="7BE2EA92" w14:textId="77777777" w:rsidR="00E418A1" w:rsidRPr="00783F78" w:rsidRDefault="00A86529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20</w:t>
            </w:r>
            <w:r w:rsidR="00E418A1" w:rsidRPr="00783F78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E418A1" w:rsidRPr="00783F78" w14:paraId="3070EDA5" w14:textId="77777777" w:rsidTr="00C7106D">
        <w:tc>
          <w:tcPr>
            <w:tcW w:w="4788" w:type="dxa"/>
          </w:tcPr>
          <w:p w14:paraId="05615B4B" w14:textId="77777777" w:rsidR="00776E77" w:rsidRPr="00A50A90" w:rsidRDefault="00604F5B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Midterm</w:t>
            </w:r>
            <w:r w:rsidR="00776E77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 xml:space="preserve"> exam</w:t>
            </w:r>
          </w:p>
          <w:p w14:paraId="02F7F935" w14:textId="0C8BFFDE" w:rsidR="00E418A1" w:rsidRPr="00A50A90" w:rsidRDefault="00E418A1" w:rsidP="00604F5B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  <w:tc>
          <w:tcPr>
            <w:tcW w:w="4788" w:type="dxa"/>
          </w:tcPr>
          <w:p w14:paraId="7E201920" w14:textId="77777777" w:rsidR="00E418A1" w:rsidRPr="00783F78" w:rsidRDefault="00A86529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20%</w:t>
            </w:r>
          </w:p>
        </w:tc>
      </w:tr>
      <w:tr w:rsidR="00E418A1" w:rsidRPr="00783F78" w14:paraId="14E197ED" w14:textId="77777777" w:rsidTr="00C7106D">
        <w:tc>
          <w:tcPr>
            <w:tcW w:w="4788" w:type="dxa"/>
          </w:tcPr>
          <w:p w14:paraId="431BAACC" w14:textId="6FC391FD" w:rsidR="00776E77" w:rsidRPr="00A50A90" w:rsidRDefault="00EB7476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Home Assignment</w:t>
            </w:r>
          </w:p>
          <w:p w14:paraId="177438BE" w14:textId="77777777" w:rsidR="00E418A1" w:rsidRPr="00A50A90" w:rsidRDefault="00E418A1" w:rsidP="00775103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788" w:type="dxa"/>
          </w:tcPr>
          <w:p w14:paraId="60B18253" w14:textId="58F7F28B" w:rsidR="00E418A1" w:rsidRPr="00783F78" w:rsidRDefault="00EB7476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3</w:t>
            </w:r>
            <w:r w:rsidR="00A86529" w:rsidRPr="00783F78">
              <w:rPr>
                <w:rFonts w:ascii="Times New Roman" w:hAnsi="Times New Roman"/>
                <w:sz w:val="24"/>
                <w:szCs w:val="24"/>
              </w:rPr>
              <w:t>0%</w:t>
            </w:r>
          </w:p>
        </w:tc>
      </w:tr>
      <w:tr w:rsidR="00E418A1" w:rsidRPr="00783F78" w14:paraId="3DF73444" w14:textId="77777777" w:rsidTr="00C7106D">
        <w:tc>
          <w:tcPr>
            <w:tcW w:w="4788" w:type="dxa"/>
          </w:tcPr>
          <w:p w14:paraId="2D8E168C" w14:textId="77777777" w:rsidR="00776E77" w:rsidRPr="00A50A90" w:rsidRDefault="00604F5B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I</w:t>
            </w:r>
            <w:r w:rsidR="00776E77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n-class quizzes</w:t>
            </w:r>
          </w:p>
          <w:p w14:paraId="0D589580" w14:textId="77777777" w:rsidR="00E418A1" w:rsidRPr="00A50A90" w:rsidRDefault="00E418A1" w:rsidP="00EB7476">
            <w:pPr>
              <w:pStyle w:val="BodyText2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788" w:type="dxa"/>
          </w:tcPr>
          <w:p w14:paraId="1A6C0B38" w14:textId="77777777" w:rsidR="00E418A1" w:rsidRPr="00783F78" w:rsidRDefault="00E418A1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20%</w:t>
            </w:r>
          </w:p>
        </w:tc>
      </w:tr>
      <w:tr w:rsidR="00EB7476" w:rsidRPr="00783F78" w14:paraId="75EBA6BD" w14:textId="77777777" w:rsidTr="00C7106D">
        <w:tc>
          <w:tcPr>
            <w:tcW w:w="4788" w:type="dxa"/>
          </w:tcPr>
          <w:p w14:paraId="7326356D" w14:textId="6524295D" w:rsidR="00EB7476" w:rsidRPr="00A50A90" w:rsidRDefault="00EB7476" w:rsidP="00E605DC">
            <w:pPr>
              <w:pStyle w:val="BodyText2"/>
              <w:spacing w:after="240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Class Participation/Discussion</w:t>
            </w:r>
          </w:p>
        </w:tc>
        <w:tc>
          <w:tcPr>
            <w:tcW w:w="4788" w:type="dxa"/>
          </w:tcPr>
          <w:p w14:paraId="1BDC851F" w14:textId="0FD637DB" w:rsidR="00EB7476" w:rsidRPr="00783F78" w:rsidRDefault="00EB7476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10%</w:t>
            </w:r>
          </w:p>
        </w:tc>
      </w:tr>
      <w:tr w:rsidR="00E418A1" w:rsidRPr="00783F78" w14:paraId="4D11DD63" w14:textId="77777777" w:rsidTr="00C7106D">
        <w:tc>
          <w:tcPr>
            <w:tcW w:w="4788" w:type="dxa"/>
          </w:tcPr>
          <w:p w14:paraId="4F9CF523" w14:textId="77777777" w:rsidR="00E418A1" w:rsidRPr="00783F78" w:rsidRDefault="00E418A1" w:rsidP="00E605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Total</w:t>
            </w:r>
          </w:p>
        </w:tc>
        <w:tc>
          <w:tcPr>
            <w:tcW w:w="4788" w:type="dxa"/>
          </w:tcPr>
          <w:p w14:paraId="537510C9" w14:textId="77777777" w:rsidR="00E418A1" w:rsidRPr="00783F78" w:rsidRDefault="00E418A1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100%</w:t>
            </w:r>
          </w:p>
        </w:tc>
      </w:tr>
    </w:tbl>
    <w:p w14:paraId="41670E29" w14:textId="77777777" w:rsidR="007016A0" w:rsidRDefault="007016A0">
      <w:pPr>
        <w:rPr>
          <w:rFonts w:ascii="Times New Roman" w:hAnsi="Times New Roman"/>
          <w:sz w:val="24"/>
          <w:szCs w:val="24"/>
        </w:rPr>
      </w:pPr>
    </w:p>
    <w:p w14:paraId="22FF445B" w14:textId="77777777" w:rsidR="001778FC" w:rsidRDefault="001778FC">
      <w:pPr>
        <w:rPr>
          <w:rFonts w:ascii="Times New Roman" w:hAnsi="Times New Roman"/>
          <w:sz w:val="24"/>
          <w:szCs w:val="24"/>
        </w:rPr>
      </w:pPr>
    </w:p>
    <w:p w14:paraId="0A86BF62" w14:textId="77777777" w:rsidR="001778FC" w:rsidRDefault="001778FC">
      <w:pPr>
        <w:rPr>
          <w:rFonts w:ascii="Times New Roman" w:hAnsi="Times New Roman"/>
          <w:sz w:val="24"/>
          <w:szCs w:val="24"/>
        </w:rPr>
      </w:pPr>
    </w:p>
    <w:p w14:paraId="299703A7" w14:textId="7A9213B2" w:rsidR="00E418A1" w:rsidRPr="00783F78" w:rsidRDefault="00E418A1" w:rsidP="00585EDB">
      <w:pPr>
        <w:pStyle w:val="Heading1"/>
      </w:pPr>
      <w:r w:rsidRPr="00783F78">
        <w:lastRenderedPageBreak/>
        <w:t>Course Outline</w:t>
      </w:r>
    </w:p>
    <w:p w14:paraId="2173DF75" w14:textId="77777777" w:rsidR="00F55837" w:rsidRPr="00783F78" w:rsidRDefault="00EF52A5">
      <w:pPr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The following </w:t>
      </w:r>
      <w:r w:rsidR="00370A2E" w:rsidRPr="00783F78">
        <w:rPr>
          <w:rFonts w:ascii="Times New Roman" w:hAnsi="Times New Roman"/>
          <w:sz w:val="24"/>
          <w:szCs w:val="24"/>
        </w:rPr>
        <w:t xml:space="preserve">table </w:t>
      </w:r>
      <w:r w:rsidRPr="00783F78">
        <w:rPr>
          <w:rFonts w:ascii="Times New Roman" w:hAnsi="Times New Roman"/>
          <w:sz w:val="24"/>
          <w:szCs w:val="24"/>
        </w:rPr>
        <w:t xml:space="preserve">outlines a </w:t>
      </w:r>
      <w:r w:rsidR="00FB1C12" w:rsidRPr="00783F78">
        <w:rPr>
          <w:rFonts w:ascii="Times New Roman" w:hAnsi="Times New Roman"/>
          <w:sz w:val="24"/>
          <w:szCs w:val="24"/>
        </w:rPr>
        <w:t>sample</w:t>
      </w:r>
      <w:r w:rsidRPr="00783F78">
        <w:rPr>
          <w:rFonts w:ascii="Times New Roman" w:hAnsi="Times New Roman"/>
          <w:sz w:val="24"/>
          <w:szCs w:val="24"/>
        </w:rPr>
        <w:t xml:space="preserve"> course schedule.</w:t>
      </w:r>
      <w:r w:rsidR="00F55837" w:rsidRPr="00783F78">
        <w:rPr>
          <w:rFonts w:ascii="Times New Roman" w:hAnsi="Times New Roman"/>
          <w:sz w:val="24"/>
          <w:szCs w:val="24"/>
        </w:rPr>
        <w:t xml:space="preserve">  </w:t>
      </w:r>
    </w:p>
    <w:p w14:paraId="75505169" w14:textId="77777777" w:rsidR="00E57DEF" w:rsidRPr="00783F78" w:rsidRDefault="00E57DEF" w:rsidP="00E57DEF">
      <w:pPr>
        <w:pStyle w:val="BodyText2"/>
        <w:rPr>
          <w:rFonts w:ascii="Times New Roman" w:hAnsi="Times New Roman"/>
          <w:color w:val="FF0000"/>
          <w:sz w:val="24"/>
          <w:szCs w:val="24"/>
        </w:rPr>
      </w:pPr>
    </w:p>
    <w:tbl>
      <w:tblPr>
        <w:tblStyle w:val="TableGridLight"/>
        <w:tblW w:w="7524" w:type="dxa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918"/>
        <w:gridCol w:w="2790"/>
        <w:gridCol w:w="3816"/>
      </w:tblGrid>
      <w:tr w:rsidR="00DB25A7" w:rsidRPr="00783F78" w14:paraId="6225E4BA" w14:textId="77777777" w:rsidTr="007C46E5">
        <w:trPr>
          <w:trHeight w:val="548"/>
        </w:trPr>
        <w:tc>
          <w:tcPr>
            <w:tcW w:w="918" w:type="dxa"/>
          </w:tcPr>
          <w:p w14:paraId="2550150B" w14:textId="77777777" w:rsidR="00DB25A7" w:rsidRPr="00783F78" w:rsidRDefault="00DB25A7" w:rsidP="00604F5B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Week</w:t>
            </w:r>
          </w:p>
        </w:tc>
        <w:tc>
          <w:tcPr>
            <w:tcW w:w="2790" w:type="dxa"/>
          </w:tcPr>
          <w:p w14:paraId="2A28A062" w14:textId="47FC63FA" w:rsidR="00DB25A7" w:rsidRPr="00783F78" w:rsidRDefault="00DB25A7" w:rsidP="00604F5B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3816" w:type="dxa"/>
          </w:tcPr>
          <w:p w14:paraId="6864127B" w14:textId="14B6A224" w:rsidR="00DB25A7" w:rsidRPr="00783F78" w:rsidRDefault="00DB25A7" w:rsidP="00DB25A7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ontent and Topic</w:t>
            </w:r>
          </w:p>
        </w:tc>
      </w:tr>
      <w:tr w:rsidR="00C95653" w:rsidRPr="00783F78" w14:paraId="2C54AD89" w14:textId="77777777" w:rsidTr="007C46E5">
        <w:tc>
          <w:tcPr>
            <w:tcW w:w="918" w:type="dxa"/>
          </w:tcPr>
          <w:p w14:paraId="255AADDC" w14:textId="02A69369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2790" w:type="dxa"/>
          </w:tcPr>
          <w:p w14:paraId="422C7F3D" w14:textId="40150A27" w:rsidR="00C95653" w:rsidRPr="00783F78" w:rsidRDefault="00C95653" w:rsidP="00C95653">
            <w:pPr>
              <w:pStyle w:val="BodyText2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2/23 ~ 2026/03/01</w:t>
            </w:r>
          </w:p>
        </w:tc>
        <w:tc>
          <w:tcPr>
            <w:tcW w:w="3816" w:type="dxa"/>
          </w:tcPr>
          <w:p w14:paraId="362E613A" w14:textId="159E5999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Introduction/</w:t>
            </w:r>
            <w:r w:rsidRPr="00783F78">
              <w:rPr>
                <w:rFonts w:ascii="Times New Roman" w:hAnsi="Times New Roman"/>
                <w:sz w:val="24"/>
                <w:szCs w:val="24"/>
              </w:rPr>
              <w:t xml:space="preserve"> Creating </w:t>
            </w:r>
            <w:r>
              <w:rPr>
                <w:rFonts w:ascii="Times New Roman" w:hAnsi="Times New Roman"/>
                <w:sz w:val="24"/>
                <w:szCs w:val="24"/>
              </w:rPr>
              <w:t>C#</w:t>
            </w:r>
            <w:r w:rsidRPr="00783F78">
              <w:rPr>
                <w:rFonts w:ascii="Times New Roman" w:hAnsi="Times New Roman"/>
                <w:sz w:val="24"/>
                <w:szCs w:val="24"/>
              </w:rPr>
              <w:t xml:space="preserve"> Programs</w:t>
            </w:r>
          </w:p>
        </w:tc>
      </w:tr>
      <w:tr w:rsidR="00C95653" w:rsidRPr="00783F78" w14:paraId="5F7DA780" w14:textId="77777777" w:rsidTr="007C46E5">
        <w:tc>
          <w:tcPr>
            <w:tcW w:w="918" w:type="dxa"/>
          </w:tcPr>
          <w:p w14:paraId="62C4B0EC" w14:textId="4B71CD54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2790" w:type="dxa"/>
          </w:tcPr>
          <w:p w14:paraId="2EC44984" w14:textId="06E579FF" w:rsidR="00C95653" w:rsidRPr="00783F78" w:rsidRDefault="00C95653" w:rsidP="00C95653">
            <w:pPr>
              <w:pStyle w:val="ListBullet"/>
              <w:numPr>
                <w:ilvl w:val="0"/>
                <w:numId w:val="0"/>
              </w:numPr>
              <w:rPr>
                <w:rFonts w:eastAsia="Calibri"/>
                <w:sz w:val="24"/>
                <w:szCs w:val="24"/>
              </w:rPr>
            </w:pPr>
            <w:r w:rsidRPr="00400570">
              <w:rPr>
                <w:sz w:val="24"/>
                <w:szCs w:val="24"/>
              </w:rPr>
              <w:t>2026/03/02 ~ 2026/03/08</w:t>
            </w:r>
          </w:p>
        </w:tc>
        <w:tc>
          <w:tcPr>
            <w:tcW w:w="3816" w:type="dxa"/>
          </w:tcPr>
          <w:p w14:paraId="1C395BA6" w14:textId="5422D5FD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Using Data</w:t>
            </w:r>
          </w:p>
        </w:tc>
      </w:tr>
      <w:tr w:rsidR="00C95653" w:rsidRPr="00783F78" w14:paraId="56CCE248" w14:textId="77777777" w:rsidTr="007C46E5">
        <w:tc>
          <w:tcPr>
            <w:tcW w:w="918" w:type="dxa"/>
          </w:tcPr>
          <w:p w14:paraId="728FBC2E" w14:textId="67DEF378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2790" w:type="dxa"/>
          </w:tcPr>
          <w:p w14:paraId="0F331305" w14:textId="26D5E3D1" w:rsidR="00C95653" w:rsidRPr="00783F78" w:rsidRDefault="00C95653" w:rsidP="00C95653">
            <w:pPr>
              <w:pStyle w:val="ListBullet"/>
              <w:numPr>
                <w:ilvl w:val="0"/>
                <w:numId w:val="0"/>
              </w:numPr>
              <w:rPr>
                <w:rFonts w:eastAsia="Calibri"/>
                <w:sz w:val="24"/>
                <w:szCs w:val="24"/>
              </w:rPr>
            </w:pPr>
            <w:r w:rsidRPr="00400570">
              <w:rPr>
                <w:sz w:val="24"/>
                <w:szCs w:val="24"/>
              </w:rPr>
              <w:t>2026/03/09 ~ 2026/03/15</w:t>
            </w:r>
          </w:p>
        </w:tc>
        <w:tc>
          <w:tcPr>
            <w:tcW w:w="3816" w:type="dxa"/>
          </w:tcPr>
          <w:p w14:paraId="4BCB7178" w14:textId="54F47B6A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Using GUI Objects</w:t>
            </w:r>
          </w:p>
        </w:tc>
      </w:tr>
      <w:tr w:rsidR="00C95653" w:rsidRPr="00783F78" w14:paraId="44B4B9BD" w14:textId="77777777" w:rsidTr="007C46E5">
        <w:tc>
          <w:tcPr>
            <w:tcW w:w="918" w:type="dxa"/>
          </w:tcPr>
          <w:p w14:paraId="0D11CE42" w14:textId="6F2F3F46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2790" w:type="dxa"/>
          </w:tcPr>
          <w:p w14:paraId="7F22753E" w14:textId="468DBAF5" w:rsidR="00C95653" w:rsidRPr="00783F78" w:rsidRDefault="00C95653" w:rsidP="00C95653">
            <w:pPr>
              <w:pStyle w:val="ListBullet"/>
              <w:numPr>
                <w:ilvl w:val="0"/>
                <w:numId w:val="0"/>
              </w:numPr>
              <w:rPr>
                <w:rFonts w:eastAsia="Calibri"/>
                <w:sz w:val="24"/>
                <w:szCs w:val="24"/>
              </w:rPr>
            </w:pPr>
            <w:r w:rsidRPr="00400570">
              <w:rPr>
                <w:sz w:val="24"/>
                <w:szCs w:val="24"/>
              </w:rPr>
              <w:t>2026/03/16 ~ 2026/03/22</w:t>
            </w:r>
          </w:p>
        </w:tc>
        <w:tc>
          <w:tcPr>
            <w:tcW w:w="3816" w:type="dxa"/>
          </w:tcPr>
          <w:p w14:paraId="6A11B75F" w14:textId="74C7CB66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king Decisions</w:t>
            </w:r>
          </w:p>
        </w:tc>
      </w:tr>
      <w:tr w:rsidR="00C95653" w:rsidRPr="00783F78" w14:paraId="052284C7" w14:textId="77777777" w:rsidTr="007C46E5">
        <w:tc>
          <w:tcPr>
            <w:tcW w:w="918" w:type="dxa"/>
          </w:tcPr>
          <w:p w14:paraId="644655A9" w14:textId="029B43DD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2790" w:type="dxa"/>
          </w:tcPr>
          <w:p w14:paraId="7951119A" w14:textId="23899CC4" w:rsidR="00C95653" w:rsidRPr="00783F78" w:rsidRDefault="00C95653" w:rsidP="00C95653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3/23 ~ 2026/03/29</w:t>
            </w:r>
          </w:p>
        </w:tc>
        <w:tc>
          <w:tcPr>
            <w:tcW w:w="3816" w:type="dxa"/>
          </w:tcPr>
          <w:p w14:paraId="3EC0CA6D" w14:textId="5329B844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Looping</w:t>
            </w:r>
          </w:p>
        </w:tc>
      </w:tr>
      <w:tr w:rsidR="00C95653" w:rsidRPr="00783F78" w14:paraId="4E0FDC05" w14:textId="77777777" w:rsidTr="007C46E5">
        <w:tc>
          <w:tcPr>
            <w:tcW w:w="918" w:type="dxa"/>
          </w:tcPr>
          <w:p w14:paraId="184C7D38" w14:textId="19872A43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2790" w:type="dxa"/>
          </w:tcPr>
          <w:p w14:paraId="496C864A" w14:textId="1DF38C9F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3/30 ~ 2026/04/05</w:t>
            </w:r>
          </w:p>
        </w:tc>
        <w:tc>
          <w:tcPr>
            <w:tcW w:w="3816" w:type="dxa"/>
          </w:tcPr>
          <w:p w14:paraId="5E1B0807" w14:textId="0B609AF6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rrays</w:t>
            </w:r>
          </w:p>
        </w:tc>
      </w:tr>
      <w:tr w:rsidR="00C95653" w:rsidRPr="00783F78" w14:paraId="265F68CC" w14:textId="77777777" w:rsidTr="007C46E5">
        <w:tc>
          <w:tcPr>
            <w:tcW w:w="918" w:type="dxa"/>
          </w:tcPr>
          <w:p w14:paraId="51787FBC" w14:textId="716D0FED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7</w:t>
            </w:r>
          </w:p>
        </w:tc>
        <w:tc>
          <w:tcPr>
            <w:tcW w:w="2790" w:type="dxa"/>
          </w:tcPr>
          <w:p w14:paraId="16C939EC" w14:textId="2EDF3473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4/06 ~ 2026/04/12</w:t>
            </w:r>
          </w:p>
        </w:tc>
        <w:tc>
          <w:tcPr>
            <w:tcW w:w="3816" w:type="dxa"/>
          </w:tcPr>
          <w:p w14:paraId="4C3B9F69" w14:textId="2E48F9D0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thods</w:t>
            </w:r>
          </w:p>
        </w:tc>
      </w:tr>
      <w:tr w:rsidR="00C95653" w:rsidRPr="00783F78" w14:paraId="4EC19EC6" w14:textId="77777777" w:rsidTr="007C46E5">
        <w:trPr>
          <w:trHeight w:val="107"/>
        </w:trPr>
        <w:tc>
          <w:tcPr>
            <w:tcW w:w="918" w:type="dxa"/>
          </w:tcPr>
          <w:p w14:paraId="354411EF" w14:textId="0008E1CD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8</w:t>
            </w:r>
          </w:p>
        </w:tc>
        <w:tc>
          <w:tcPr>
            <w:tcW w:w="2790" w:type="dxa"/>
          </w:tcPr>
          <w:p w14:paraId="0F70BDAB" w14:textId="49F46C33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4/13 ~ 2026/04/19</w:t>
            </w:r>
          </w:p>
        </w:tc>
        <w:tc>
          <w:tcPr>
            <w:tcW w:w="3816" w:type="dxa"/>
          </w:tcPr>
          <w:p w14:paraId="11DC62A9" w14:textId="1056AAF0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color w:val="000000"/>
                <w:sz w:val="24"/>
                <w:szCs w:val="24"/>
              </w:rPr>
              <w:t>Mid-Term</w:t>
            </w:r>
          </w:p>
        </w:tc>
      </w:tr>
      <w:tr w:rsidR="00C95653" w:rsidRPr="00783F78" w14:paraId="6B2BFA08" w14:textId="77777777" w:rsidTr="007C46E5">
        <w:trPr>
          <w:trHeight w:val="107"/>
        </w:trPr>
        <w:tc>
          <w:tcPr>
            <w:tcW w:w="918" w:type="dxa"/>
          </w:tcPr>
          <w:p w14:paraId="74F4EBCE" w14:textId="6FCB1BC2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</w:t>
            </w:r>
          </w:p>
        </w:tc>
        <w:tc>
          <w:tcPr>
            <w:tcW w:w="2790" w:type="dxa"/>
          </w:tcPr>
          <w:p w14:paraId="73072622" w14:textId="12A693B0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4/20 ~ 2026/04/26</w:t>
            </w:r>
          </w:p>
        </w:tc>
        <w:tc>
          <w:tcPr>
            <w:tcW w:w="3816" w:type="dxa"/>
          </w:tcPr>
          <w:p w14:paraId="2833ED86" w14:textId="71E4C237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vance Method Concepts</w:t>
            </w:r>
          </w:p>
        </w:tc>
      </w:tr>
      <w:tr w:rsidR="00C95653" w:rsidRPr="00783F78" w14:paraId="20C06443" w14:textId="77777777" w:rsidTr="007C46E5">
        <w:trPr>
          <w:trHeight w:val="107"/>
        </w:trPr>
        <w:tc>
          <w:tcPr>
            <w:tcW w:w="918" w:type="dxa"/>
          </w:tcPr>
          <w:p w14:paraId="1123E245" w14:textId="5DF4DAB6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0</w:t>
            </w:r>
          </w:p>
        </w:tc>
        <w:tc>
          <w:tcPr>
            <w:tcW w:w="2790" w:type="dxa"/>
          </w:tcPr>
          <w:p w14:paraId="28AC3122" w14:textId="1428A6E3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4/27 ~ 2026/05/03</w:t>
            </w:r>
          </w:p>
        </w:tc>
        <w:tc>
          <w:tcPr>
            <w:tcW w:w="3816" w:type="dxa"/>
          </w:tcPr>
          <w:p w14:paraId="0B74F3FA" w14:textId="2CC6A788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lasses and Objects</w:t>
            </w:r>
          </w:p>
        </w:tc>
      </w:tr>
      <w:tr w:rsidR="00C95653" w:rsidRPr="00783F78" w14:paraId="59272EDE" w14:textId="77777777" w:rsidTr="007C46E5">
        <w:trPr>
          <w:trHeight w:val="107"/>
        </w:trPr>
        <w:tc>
          <w:tcPr>
            <w:tcW w:w="918" w:type="dxa"/>
          </w:tcPr>
          <w:p w14:paraId="0FD32FC8" w14:textId="15775BB3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1</w:t>
            </w:r>
          </w:p>
        </w:tc>
        <w:tc>
          <w:tcPr>
            <w:tcW w:w="2790" w:type="dxa"/>
          </w:tcPr>
          <w:p w14:paraId="33DCC0E5" w14:textId="1AC040BE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5/04 ~ 2026/05/10</w:t>
            </w:r>
          </w:p>
        </w:tc>
        <w:tc>
          <w:tcPr>
            <w:tcW w:w="3816" w:type="dxa"/>
          </w:tcPr>
          <w:p w14:paraId="66F4D1F2" w14:textId="3155A4A3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lasses and Objects</w:t>
            </w:r>
          </w:p>
        </w:tc>
      </w:tr>
      <w:tr w:rsidR="00C95653" w:rsidRPr="00783F78" w14:paraId="68732A0F" w14:textId="77777777" w:rsidTr="007C46E5">
        <w:trPr>
          <w:trHeight w:val="107"/>
        </w:trPr>
        <w:tc>
          <w:tcPr>
            <w:tcW w:w="918" w:type="dxa"/>
          </w:tcPr>
          <w:p w14:paraId="4F3DE173" w14:textId="1F05A4DE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2</w:t>
            </w:r>
          </w:p>
        </w:tc>
        <w:tc>
          <w:tcPr>
            <w:tcW w:w="2790" w:type="dxa"/>
          </w:tcPr>
          <w:p w14:paraId="13FEDAB6" w14:textId="483C203D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5/11 ~ 2026/05/17</w:t>
            </w:r>
          </w:p>
        </w:tc>
        <w:tc>
          <w:tcPr>
            <w:tcW w:w="3816" w:type="dxa"/>
          </w:tcPr>
          <w:p w14:paraId="6BAD0A5B" w14:textId="764DC91E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Inheritance</w:t>
            </w:r>
          </w:p>
        </w:tc>
      </w:tr>
      <w:tr w:rsidR="00C95653" w:rsidRPr="00783F78" w14:paraId="21494E19" w14:textId="77777777" w:rsidTr="007C46E5">
        <w:trPr>
          <w:trHeight w:val="107"/>
        </w:trPr>
        <w:tc>
          <w:tcPr>
            <w:tcW w:w="918" w:type="dxa"/>
          </w:tcPr>
          <w:p w14:paraId="25217BF5" w14:textId="36928D06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3</w:t>
            </w:r>
          </w:p>
        </w:tc>
        <w:tc>
          <w:tcPr>
            <w:tcW w:w="2790" w:type="dxa"/>
          </w:tcPr>
          <w:p w14:paraId="109D3F2C" w14:textId="2F5705E6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5/18 ~ 2026/05/24</w:t>
            </w:r>
          </w:p>
        </w:tc>
        <w:tc>
          <w:tcPr>
            <w:tcW w:w="3816" w:type="dxa"/>
          </w:tcPr>
          <w:p w14:paraId="74D16CD6" w14:textId="2129696E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Inheritance</w:t>
            </w:r>
          </w:p>
        </w:tc>
      </w:tr>
      <w:tr w:rsidR="00C95653" w:rsidRPr="00783F78" w14:paraId="062B9298" w14:textId="77777777" w:rsidTr="007C46E5">
        <w:trPr>
          <w:trHeight w:val="107"/>
        </w:trPr>
        <w:tc>
          <w:tcPr>
            <w:tcW w:w="918" w:type="dxa"/>
          </w:tcPr>
          <w:p w14:paraId="1445CE68" w14:textId="2F38F7BF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4</w:t>
            </w:r>
          </w:p>
        </w:tc>
        <w:tc>
          <w:tcPr>
            <w:tcW w:w="2790" w:type="dxa"/>
          </w:tcPr>
          <w:p w14:paraId="550C1D88" w14:textId="2536DB4C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5/25 ~ 2026/05/31</w:t>
            </w:r>
          </w:p>
        </w:tc>
        <w:tc>
          <w:tcPr>
            <w:tcW w:w="3816" w:type="dxa"/>
          </w:tcPr>
          <w:p w14:paraId="19D47224" w14:textId="0B2B5185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Exception Handlings</w:t>
            </w:r>
          </w:p>
        </w:tc>
      </w:tr>
      <w:tr w:rsidR="00C95653" w:rsidRPr="00783F78" w14:paraId="4A2B4201" w14:textId="77777777" w:rsidTr="007C46E5">
        <w:trPr>
          <w:trHeight w:val="107"/>
        </w:trPr>
        <w:tc>
          <w:tcPr>
            <w:tcW w:w="918" w:type="dxa"/>
          </w:tcPr>
          <w:p w14:paraId="50A385F3" w14:textId="4BE057E7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5</w:t>
            </w:r>
          </w:p>
        </w:tc>
        <w:tc>
          <w:tcPr>
            <w:tcW w:w="2790" w:type="dxa"/>
          </w:tcPr>
          <w:p w14:paraId="2C56982C" w14:textId="272E7B4C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6/01 ~ 2026/06/07</w:t>
            </w:r>
          </w:p>
        </w:tc>
        <w:tc>
          <w:tcPr>
            <w:tcW w:w="3816" w:type="dxa"/>
          </w:tcPr>
          <w:p w14:paraId="0039F2FB" w14:textId="5A8CF32E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Handling events/Files and streams</w:t>
            </w:r>
          </w:p>
        </w:tc>
      </w:tr>
      <w:tr w:rsidR="00C95653" w:rsidRPr="00783F78" w14:paraId="724E09DC" w14:textId="77777777" w:rsidTr="007C46E5">
        <w:trPr>
          <w:trHeight w:val="107"/>
        </w:trPr>
        <w:tc>
          <w:tcPr>
            <w:tcW w:w="918" w:type="dxa"/>
          </w:tcPr>
          <w:p w14:paraId="543BA2A1" w14:textId="22353C60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6</w:t>
            </w:r>
          </w:p>
        </w:tc>
        <w:tc>
          <w:tcPr>
            <w:tcW w:w="2790" w:type="dxa"/>
          </w:tcPr>
          <w:p w14:paraId="0EDAD1A2" w14:textId="6433D5DD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6/08 ~ 2026/06/14</w:t>
            </w:r>
          </w:p>
        </w:tc>
        <w:tc>
          <w:tcPr>
            <w:tcW w:w="3816" w:type="dxa"/>
          </w:tcPr>
          <w:p w14:paraId="10D5BA05" w14:textId="57444399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Final Project</w:t>
            </w:r>
          </w:p>
        </w:tc>
      </w:tr>
      <w:tr w:rsidR="00C95653" w:rsidRPr="00783F78" w14:paraId="18481D5D" w14:textId="77777777" w:rsidTr="007C46E5">
        <w:trPr>
          <w:trHeight w:val="107"/>
        </w:trPr>
        <w:tc>
          <w:tcPr>
            <w:tcW w:w="918" w:type="dxa"/>
          </w:tcPr>
          <w:p w14:paraId="36DD3808" w14:textId="6AEDB315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</w:t>
            </w:r>
          </w:p>
        </w:tc>
        <w:tc>
          <w:tcPr>
            <w:tcW w:w="2790" w:type="dxa"/>
          </w:tcPr>
          <w:p w14:paraId="5FBB4F2A" w14:textId="2B429E62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6/15 ~ 2026/06/21</w:t>
            </w:r>
          </w:p>
        </w:tc>
        <w:tc>
          <w:tcPr>
            <w:tcW w:w="3816" w:type="dxa"/>
          </w:tcPr>
          <w:p w14:paraId="631E30EF" w14:textId="0D436C95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Self-Learning</w:t>
            </w:r>
          </w:p>
        </w:tc>
      </w:tr>
      <w:tr w:rsidR="00C95653" w:rsidRPr="00783F78" w14:paraId="41C4C88F" w14:textId="77777777" w:rsidTr="007C46E5">
        <w:trPr>
          <w:trHeight w:val="107"/>
        </w:trPr>
        <w:tc>
          <w:tcPr>
            <w:tcW w:w="918" w:type="dxa"/>
          </w:tcPr>
          <w:p w14:paraId="219B38C7" w14:textId="52C9CAB7" w:rsidR="00C95653" w:rsidRPr="00783F78" w:rsidRDefault="00C95653" w:rsidP="00C95653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8</w:t>
            </w:r>
          </w:p>
        </w:tc>
        <w:tc>
          <w:tcPr>
            <w:tcW w:w="2790" w:type="dxa"/>
          </w:tcPr>
          <w:p w14:paraId="5ADDE26A" w14:textId="0F383874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6/22 ~ 2026/06/28</w:t>
            </w:r>
          </w:p>
        </w:tc>
        <w:tc>
          <w:tcPr>
            <w:tcW w:w="3816" w:type="dxa"/>
          </w:tcPr>
          <w:p w14:paraId="439EE505" w14:textId="6E2BE7A2" w:rsidR="00C95653" w:rsidRPr="00783F78" w:rsidRDefault="00C95653" w:rsidP="00C95653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Self-Learning</w:t>
            </w:r>
          </w:p>
        </w:tc>
      </w:tr>
    </w:tbl>
    <w:p w14:paraId="788FEA64" w14:textId="77777777" w:rsidR="00E57DEF" w:rsidRDefault="00E57DEF" w:rsidP="00B86FB4">
      <w:pPr>
        <w:rPr>
          <w:rFonts w:ascii="Times New Roman" w:hAnsi="Times New Roman"/>
          <w:sz w:val="24"/>
          <w:szCs w:val="24"/>
        </w:rPr>
      </w:pPr>
    </w:p>
    <w:p w14:paraId="3A613B42" w14:textId="6C062D0D" w:rsidR="00585EDB" w:rsidRPr="00783F78" w:rsidRDefault="00E211FC" w:rsidP="00585EDB">
      <w:pPr>
        <w:pStyle w:val="Heading1"/>
      </w:pPr>
      <w:r>
        <w:t>Suggested</w:t>
      </w:r>
      <w:r w:rsidR="00585EDB" w:rsidRPr="00783F78">
        <w:t xml:space="preserve"> Text</w:t>
      </w:r>
      <w:r w:rsidR="001E737E">
        <w:t>:</w:t>
      </w:r>
    </w:p>
    <w:p w14:paraId="50A9FF9E" w14:textId="06779979" w:rsidR="00CA7AD4" w:rsidRPr="00CA7AD4" w:rsidRDefault="00CA7AD4" w:rsidP="00CA7A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A7AD4">
        <w:rPr>
          <w:rFonts w:ascii="Times New Roman" w:hAnsi="Times New Roman"/>
          <w:sz w:val="24"/>
          <w:szCs w:val="24"/>
        </w:rPr>
        <w:t xml:space="preserve">Microsoft Visual C#: An Introduction to Object-Oriented Programming | </w:t>
      </w:r>
      <w:r w:rsidR="003127C6">
        <w:rPr>
          <w:rFonts w:ascii="Times New Roman" w:hAnsi="Times New Roman"/>
          <w:sz w:val="24"/>
          <w:szCs w:val="24"/>
        </w:rPr>
        <w:t>8</w:t>
      </w:r>
      <w:r w:rsidRPr="00CA7AD4">
        <w:rPr>
          <w:rFonts w:ascii="Times New Roman" w:hAnsi="Times New Roman"/>
          <w:sz w:val="24"/>
          <w:szCs w:val="24"/>
        </w:rPr>
        <w:t>th Edition</w:t>
      </w:r>
    </w:p>
    <w:p w14:paraId="3F2B1789" w14:textId="24C03927" w:rsidR="00585EDB" w:rsidRPr="00783F78" w:rsidRDefault="00CA7AD4" w:rsidP="00CA7A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A7AD4">
        <w:rPr>
          <w:rFonts w:ascii="Times New Roman" w:hAnsi="Times New Roman"/>
          <w:sz w:val="24"/>
          <w:szCs w:val="24"/>
        </w:rPr>
        <w:t>Joyce Farrell</w:t>
      </w:r>
    </w:p>
    <w:sectPr w:rsidR="00585EDB" w:rsidRPr="00783F78" w:rsidSect="003D061D"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42426" w14:textId="77777777" w:rsidR="00E83CD9" w:rsidRDefault="00E83CD9" w:rsidP="00091441">
      <w:pPr>
        <w:spacing w:after="0" w:line="240" w:lineRule="auto"/>
      </w:pPr>
      <w:r>
        <w:separator/>
      </w:r>
    </w:p>
  </w:endnote>
  <w:endnote w:type="continuationSeparator" w:id="0">
    <w:p w14:paraId="4373FFC2" w14:textId="77777777" w:rsidR="00E83CD9" w:rsidRDefault="00E83CD9" w:rsidP="00091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3ED21" w14:textId="77777777" w:rsidR="00E83CD9" w:rsidRDefault="00E83CD9" w:rsidP="00091441">
      <w:pPr>
        <w:spacing w:after="0" w:line="240" w:lineRule="auto"/>
      </w:pPr>
      <w:r>
        <w:separator/>
      </w:r>
    </w:p>
  </w:footnote>
  <w:footnote w:type="continuationSeparator" w:id="0">
    <w:p w14:paraId="41EFB32B" w14:textId="77777777" w:rsidR="00E83CD9" w:rsidRDefault="00E83CD9" w:rsidP="000914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B78BB"/>
    <w:multiLevelType w:val="hybridMultilevel"/>
    <w:tmpl w:val="D3F888D2"/>
    <w:lvl w:ilvl="0" w:tplc="7B1EBAE2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A3915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829E2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9422E"/>
    <w:multiLevelType w:val="hybridMultilevel"/>
    <w:tmpl w:val="52804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959AB"/>
    <w:multiLevelType w:val="hybridMultilevel"/>
    <w:tmpl w:val="45F647B0"/>
    <w:lvl w:ilvl="0" w:tplc="FFFFFFFF">
      <w:start w:val="1"/>
      <w:numFmt w:val="bullet"/>
      <w:pStyle w:val="Bullet"/>
      <w:lvlText w:val=""/>
      <w:lvlJc w:val="left"/>
      <w:pPr>
        <w:tabs>
          <w:tab w:val="num" w:pos="504"/>
        </w:tabs>
        <w:ind w:left="504" w:hanging="28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C249E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3B47A0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sjAyMjU3tDQ3NTFV0lEKTi0uzszPAykwrgUAkqhhcSwAAAA="/>
  </w:docVars>
  <w:rsids>
    <w:rsidRoot w:val="00E418A1"/>
    <w:rsid w:val="000209B3"/>
    <w:rsid w:val="00030B18"/>
    <w:rsid w:val="00053917"/>
    <w:rsid w:val="000813E5"/>
    <w:rsid w:val="00081D77"/>
    <w:rsid w:val="00091441"/>
    <w:rsid w:val="00092E40"/>
    <w:rsid w:val="000B57D8"/>
    <w:rsid w:val="000C068F"/>
    <w:rsid w:val="000C748C"/>
    <w:rsid w:val="000D416F"/>
    <w:rsid w:val="000D6826"/>
    <w:rsid w:val="001213DE"/>
    <w:rsid w:val="0014703A"/>
    <w:rsid w:val="0016178F"/>
    <w:rsid w:val="001778FC"/>
    <w:rsid w:val="001815ED"/>
    <w:rsid w:val="001A149D"/>
    <w:rsid w:val="001B4363"/>
    <w:rsid w:val="001C3302"/>
    <w:rsid w:val="001E2C56"/>
    <w:rsid w:val="001E737E"/>
    <w:rsid w:val="00202CC7"/>
    <w:rsid w:val="00212B28"/>
    <w:rsid w:val="002168F4"/>
    <w:rsid w:val="00216BDC"/>
    <w:rsid w:val="00222293"/>
    <w:rsid w:val="002261ED"/>
    <w:rsid w:val="00232FF7"/>
    <w:rsid w:val="00233350"/>
    <w:rsid w:val="00255250"/>
    <w:rsid w:val="0025616C"/>
    <w:rsid w:val="00270209"/>
    <w:rsid w:val="0028281A"/>
    <w:rsid w:val="00292F9E"/>
    <w:rsid w:val="002A012C"/>
    <w:rsid w:val="002C0212"/>
    <w:rsid w:val="002F0F29"/>
    <w:rsid w:val="003127C6"/>
    <w:rsid w:val="00323A40"/>
    <w:rsid w:val="00327E10"/>
    <w:rsid w:val="003553A0"/>
    <w:rsid w:val="00360983"/>
    <w:rsid w:val="00361FA8"/>
    <w:rsid w:val="0036245F"/>
    <w:rsid w:val="003675A3"/>
    <w:rsid w:val="00370A2E"/>
    <w:rsid w:val="00385587"/>
    <w:rsid w:val="0039667D"/>
    <w:rsid w:val="003A41A9"/>
    <w:rsid w:val="003A527D"/>
    <w:rsid w:val="003B161C"/>
    <w:rsid w:val="003D061D"/>
    <w:rsid w:val="003E52AA"/>
    <w:rsid w:val="00407E99"/>
    <w:rsid w:val="004141BF"/>
    <w:rsid w:val="00416CF6"/>
    <w:rsid w:val="00422607"/>
    <w:rsid w:val="00424E26"/>
    <w:rsid w:val="0042607E"/>
    <w:rsid w:val="00436409"/>
    <w:rsid w:val="00476F86"/>
    <w:rsid w:val="004816FA"/>
    <w:rsid w:val="004A4003"/>
    <w:rsid w:val="004E317F"/>
    <w:rsid w:val="0054434B"/>
    <w:rsid w:val="005523BA"/>
    <w:rsid w:val="0055292F"/>
    <w:rsid w:val="005540CC"/>
    <w:rsid w:val="0055651F"/>
    <w:rsid w:val="0055755F"/>
    <w:rsid w:val="00575F8C"/>
    <w:rsid w:val="00583A3D"/>
    <w:rsid w:val="00585EDB"/>
    <w:rsid w:val="005A6007"/>
    <w:rsid w:val="005C2839"/>
    <w:rsid w:val="005C65AB"/>
    <w:rsid w:val="005D2190"/>
    <w:rsid w:val="005E04CE"/>
    <w:rsid w:val="005F0A04"/>
    <w:rsid w:val="00604F5B"/>
    <w:rsid w:val="0061794B"/>
    <w:rsid w:val="006463D0"/>
    <w:rsid w:val="00647334"/>
    <w:rsid w:val="00660543"/>
    <w:rsid w:val="006605BF"/>
    <w:rsid w:val="00675BEF"/>
    <w:rsid w:val="006A7E31"/>
    <w:rsid w:val="006E6404"/>
    <w:rsid w:val="007016A0"/>
    <w:rsid w:val="007208D5"/>
    <w:rsid w:val="00750957"/>
    <w:rsid w:val="00760BA1"/>
    <w:rsid w:val="00761408"/>
    <w:rsid w:val="00765AC7"/>
    <w:rsid w:val="00770F0C"/>
    <w:rsid w:val="00775103"/>
    <w:rsid w:val="00776E77"/>
    <w:rsid w:val="00783F78"/>
    <w:rsid w:val="007A3F28"/>
    <w:rsid w:val="007C46E5"/>
    <w:rsid w:val="007D7F73"/>
    <w:rsid w:val="007E00AF"/>
    <w:rsid w:val="007E2E13"/>
    <w:rsid w:val="00823424"/>
    <w:rsid w:val="00824313"/>
    <w:rsid w:val="00835084"/>
    <w:rsid w:val="008472B6"/>
    <w:rsid w:val="008724F4"/>
    <w:rsid w:val="0089000C"/>
    <w:rsid w:val="008C4B51"/>
    <w:rsid w:val="008C5B89"/>
    <w:rsid w:val="008D119E"/>
    <w:rsid w:val="008D481F"/>
    <w:rsid w:val="00912F88"/>
    <w:rsid w:val="009179AC"/>
    <w:rsid w:val="00926080"/>
    <w:rsid w:val="00943B9B"/>
    <w:rsid w:val="00943E31"/>
    <w:rsid w:val="0095554B"/>
    <w:rsid w:val="00970AFB"/>
    <w:rsid w:val="00972E0C"/>
    <w:rsid w:val="009759A9"/>
    <w:rsid w:val="00981569"/>
    <w:rsid w:val="00984A8C"/>
    <w:rsid w:val="009B4C89"/>
    <w:rsid w:val="009C6F84"/>
    <w:rsid w:val="009D11E5"/>
    <w:rsid w:val="009D6B9F"/>
    <w:rsid w:val="00A32548"/>
    <w:rsid w:val="00A41AC5"/>
    <w:rsid w:val="00A50A90"/>
    <w:rsid w:val="00A550C6"/>
    <w:rsid w:val="00A86529"/>
    <w:rsid w:val="00A95E4E"/>
    <w:rsid w:val="00AB14CD"/>
    <w:rsid w:val="00AC33EA"/>
    <w:rsid w:val="00AC4B32"/>
    <w:rsid w:val="00AD4F84"/>
    <w:rsid w:val="00AF35A6"/>
    <w:rsid w:val="00B044B8"/>
    <w:rsid w:val="00B201A9"/>
    <w:rsid w:val="00B3416E"/>
    <w:rsid w:val="00B86733"/>
    <w:rsid w:val="00B86E51"/>
    <w:rsid w:val="00B86FB4"/>
    <w:rsid w:val="00B87D82"/>
    <w:rsid w:val="00BA7185"/>
    <w:rsid w:val="00BA7B6E"/>
    <w:rsid w:val="00BC26CE"/>
    <w:rsid w:val="00BD4CD9"/>
    <w:rsid w:val="00BE4ACC"/>
    <w:rsid w:val="00BE7432"/>
    <w:rsid w:val="00C06647"/>
    <w:rsid w:val="00C15DD5"/>
    <w:rsid w:val="00C2466A"/>
    <w:rsid w:val="00C327BA"/>
    <w:rsid w:val="00C57A10"/>
    <w:rsid w:val="00C609D9"/>
    <w:rsid w:val="00C7106D"/>
    <w:rsid w:val="00C95653"/>
    <w:rsid w:val="00CA7AD4"/>
    <w:rsid w:val="00CB6086"/>
    <w:rsid w:val="00CD292E"/>
    <w:rsid w:val="00CF56ED"/>
    <w:rsid w:val="00D0152C"/>
    <w:rsid w:val="00D1603B"/>
    <w:rsid w:val="00D25E8E"/>
    <w:rsid w:val="00D268B3"/>
    <w:rsid w:val="00D34206"/>
    <w:rsid w:val="00D43F84"/>
    <w:rsid w:val="00D54FA0"/>
    <w:rsid w:val="00D569DF"/>
    <w:rsid w:val="00DB1AED"/>
    <w:rsid w:val="00DB25A7"/>
    <w:rsid w:val="00DC19B0"/>
    <w:rsid w:val="00DE3840"/>
    <w:rsid w:val="00E211FC"/>
    <w:rsid w:val="00E418A1"/>
    <w:rsid w:val="00E57DEF"/>
    <w:rsid w:val="00E605DC"/>
    <w:rsid w:val="00E70314"/>
    <w:rsid w:val="00E74848"/>
    <w:rsid w:val="00E81804"/>
    <w:rsid w:val="00E83CD9"/>
    <w:rsid w:val="00E97C04"/>
    <w:rsid w:val="00EB1023"/>
    <w:rsid w:val="00EB7476"/>
    <w:rsid w:val="00EE7E3E"/>
    <w:rsid w:val="00EF1255"/>
    <w:rsid w:val="00EF52A5"/>
    <w:rsid w:val="00F020FB"/>
    <w:rsid w:val="00F05DD4"/>
    <w:rsid w:val="00F11563"/>
    <w:rsid w:val="00F14B95"/>
    <w:rsid w:val="00F37B3E"/>
    <w:rsid w:val="00F422CB"/>
    <w:rsid w:val="00F501C2"/>
    <w:rsid w:val="00F55837"/>
    <w:rsid w:val="00F55C2D"/>
    <w:rsid w:val="00F735BF"/>
    <w:rsid w:val="00F95B02"/>
    <w:rsid w:val="00FA3619"/>
    <w:rsid w:val="00FA3EC0"/>
    <w:rsid w:val="00FB1C12"/>
    <w:rsid w:val="00FB2BE3"/>
    <w:rsid w:val="00FC3001"/>
    <w:rsid w:val="00FD0A84"/>
    <w:rsid w:val="00FD6AC7"/>
    <w:rsid w:val="00FF1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A92A6"/>
  <w15:chartTrackingRefBased/>
  <w15:docId w15:val="{24602391-6DA2-44F8-B59E-6977D173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F8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F78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18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6086"/>
    <w:pPr>
      <w:ind w:left="720"/>
      <w:contextualSpacing/>
    </w:pPr>
  </w:style>
  <w:style w:type="paragraph" w:customStyle="1" w:styleId="Default">
    <w:name w:val="Default"/>
    <w:rsid w:val="00CB6086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7E2E13"/>
    <w:pPr>
      <w:spacing w:after="0" w:line="240" w:lineRule="auto"/>
      <w:ind w:right="108"/>
    </w:pPr>
    <w:rPr>
      <w:rFonts w:ascii="Book Antiqua" w:eastAsia="Times New Roman" w:hAnsi="Book Antiqua"/>
      <w:sz w:val="20"/>
      <w:szCs w:val="20"/>
    </w:rPr>
  </w:style>
  <w:style w:type="character" w:customStyle="1" w:styleId="BodyText2Char">
    <w:name w:val="Body Text 2 Char"/>
    <w:link w:val="BodyText2"/>
    <w:uiPriority w:val="99"/>
    <w:rsid w:val="007E2E13"/>
    <w:rPr>
      <w:rFonts w:ascii="Book Antiqua" w:eastAsia="Times New Roman" w:hAnsi="Book Antiqua" w:cs="Times New Roman"/>
      <w:sz w:val="20"/>
      <w:szCs w:val="20"/>
    </w:rPr>
  </w:style>
  <w:style w:type="paragraph" w:styleId="BlockText">
    <w:name w:val="Block Text"/>
    <w:basedOn w:val="Normal"/>
    <w:uiPriority w:val="99"/>
    <w:rsid w:val="007016A0"/>
    <w:pPr>
      <w:tabs>
        <w:tab w:val="left" w:pos="9180"/>
      </w:tabs>
      <w:spacing w:after="0" w:line="240" w:lineRule="auto"/>
      <w:ind w:left="720" w:right="108"/>
    </w:pPr>
    <w:rPr>
      <w:rFonts w:ascii="Book Antiqua" w:eastAsia="Times New Roman" w:hAnsi="Book Antiqua"/>
      <w:sz w:val="20"/>
      <w:szCs w:val="20"/>
    </w:rPr>
  </w:style>
  <w:style w:type="paragraph" w:styleId="ListBullet">
    <w:name w:val="List Bullet"/>
    <w:basedOn w:val="Normal"/>
    <w:rsid w:val="00FA3EC0"/>
    <w:pPr>
      <w:numPr>
        <w:numId w:val="1"/>
      </w:num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customStyle="1" w:styleId="Bullet">
    <w:name w:val="Bullet"/>
    <w:basedOn w:val="Normal"/>
    <w:rsid w:val="00E57DEF"/>
    <w:pPr>
      <w:numPr>
        <w:numId w:val="2"/>
      </w:num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914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09144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0914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091441"/>
    <w:rPr>
      <w:sz w:val="22"/>
      <w:szCs w:val="22"/>
    </w:rPr>
  </w:style>
  <w:style w:type="table" w:styleId="PlainTable1">
    <w:name w:val="Plain Table 1"/>
    <w:basedOn w:val="TableNormal"/>
    <w:uiPriority w:val="41"/>
    <w:rsid w:val="00C710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C710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213DE"/>
    <w:pPr>
      <w:spacing w:after="0" w:line="240" w:lineRule="auto"/>
      <w:contextualSpacing/>
    </w:pPr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13DE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83F78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232FF7"/>
    <w:pPr>
      <w:spacing w:after="0" w:line="240" w:lineRule="auto"/>
    </w:pPr>
    <w:rPr>
      <w:rFonts w:ascii="Times New Roman" w:hAnsi="Times New Roman"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232FF7"/>
    <w:rPr>
      <w:rFonts w:ascii="Times New Roman" w:hAnsi="Times New Roman"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9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2104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74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Vipin</cp:lastModifiedBy>
  <cp:revision>60</cp:revision>
  <cp:lastPrinted>2024-12-24T11:01:00Z</cp:lastPrinted>
  <dcterms:created xsi:type="dcterms:W3CDTF">2021-11-18T18:37:00Z</dcterms:created>
  <dcterms:modified xsi:type="dcterms:W3CDTF">2026-01-12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868990220eb99b67dbb85e6017abb882ea225d7f665b3b3cd520ff7262847e</vt:lpwstr>
  </property>
</Properties>
</file>